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15D" w:rsidRDefault="00253357" w:rsidP="00253357">
      <w:pPr>
        <w:jc w:val="center"/>
        <w:rPr>
          <w:b/>
        </w:rPr>
      </w:pPr>
      <w:r w:rsidRPr="00253357">
        <w:rPr>
          <w:b/>
        </w:rPr>
        <w:t>II_8</w:t>
      </w:r>
    </w:p>
    <w:p w:rsidR="00253357" w:rsidRDefault="00253357" w:rsidP="00253357">
      <w:pPr>
        <w:jc w:val="center"/>
        <w:rPr>
          <w:b/>
        </w:rPr>
      </w:pPr>
      <w:r>
        <w:rPr>
          <w:b/>
        </w:rPr>
        <w:t>INTRODUCCIÓN A PROCESOS</w:t>
      </w:r>
    </w:p>
    <w:p w:rsidR="00253357" w:rsidRDefault="00253357" w:rsidP="00253357"/>
    <w:p w:rsidR="00253357" w:rsidRDefault="00253357" w:rsidP="00253357">
      <w:r>
        <w:t>Siempre que queramos que nuestra realice alguna instrucción, son los procesos los que asumen el trabajo, para que la CPU ejecute la tarea x medio del plan de acción diseñado por el SO.</w:t>
      </w:r>
    </w:p>
    <w:p w:rsidR="00253357" w:rsidRDefault="00253357" w:rsidP="00253357">
      <w:r w:rsidRPr="00253357">
        <w:rPr>
          <w:b/>
        </w:rPr>
        <w:t>PROCESOS</w:t>
      </w:r>
      <w:r>
        <w:t>:</w:t>
      </w:r>
    </w:p>
    <w:p w:rsidR="00A065BB" w:rsidRDefault="00A065BB" w:rsidP="00253357">
      <w:r>
        <w:t>Cuando la información q tiene un programa se carga en la memoria y se pone en ejecución, se denomina proceso.</w:t>
      </w:r>
    </w:p>
    <w:p w:rsidR="00A065BB" w:rsidRDefault="00A065BB" w:rsidP="00253357">
      <w:pPr>
        <w:rPr>
          <w:noProof/>
          <w:lang w:eastAsia="es-AR"/>
        </w:rPr>
      </w:pPr>
    </w:p>
    <w:p w:rsidR="00253357" w:rsidRDefault="00A065BB" w:rsidP="00253357">
      <w:r>
        <w:rPr>
          <w:noProof/>
          <w:lang w:eastAsia="es-AR"/>
        </w:rPr>
        <w:drawing>
          <wp:inline distT="0" distB="0" distL="0" distR="0" wp14:anchorId="7069187D" wp14:editId="625BDD2B">
            <wp:extent cx="5285984" cy="254230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51112" t="33884" b="24295"/>
                    <a:stretch/>
                  </pic:blipFill>
                  <pic:spPr bwMode="auto">
                    <a:xfrm>
                      <a:off x="0" y="0"/>
                      <a:ext cx="5305093" cy="255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253357">
      <w:r>
        <w:t>Todos los software ejecutables se organizan el procesos que quieren utilizar la CPU y es el SO que organiza el orden en que se van ejecutando esos procesos.</w:t>
      </w:r>
    </w:p>
    <w:p w:rsidR="00A065BB" w:rsidRDefault="00A065BB" w:rsidP="00253357">
      <w:r>
        <w:t>Este cambio de proceso se llama cambio de contexto.</w:t>
      </w:r>
    </w:p>
    <w:p w:rsidR="00A065BB" w:rsidRDefault="00A065BB" w:rsidP="00253357">
      <w:r>
        <w:t xml:space="preserve">Aunque creamos q todos los proceso se ejecutan al mismo tiempo, lo hacen sólo uno  </w:t>
      </w:r>
      <w:proofErr w:type="spellStart"/>
      <w:r>
        <w:t>ala</w:t>
      </w:r>
      <w:proofErr w:type="spellEnd"/>
      <w:r>
        <w:t xml:space="preserve"> vez. No se almacenan en la memoria principal. TODOS LOS PROCESOS SON EFÍMEROS, SE CREAN Y SE ELIMINAN.</w:t>
      </w:r>
    </w:p>
    <w:p w:rsidR="00A065BB" w:rsidRDefault="00A065BB" w:rsidP="00253357">
      <w:r>
        <w:t>PUEDEN CREARSE DE VARIAS FORMAS: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>DE MANERA INTERACTIVA CON EL USUARIO: EJ EXPORTAR UN ARCHIVO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 xml:space="preserve">LLAMADOS AL SO: X EJ CUANDO UN SOFTWARE NO PUEDE ACCEDER DIRECTAMENTE A UN RECURSO, LE SOLICITA AL SO PARA QUE LO GESTIONE. </w:t>
      </w:r>
    </w:p>
    <w:p w:rsidR="00A065BB" w:rsidRDefault="00A065BB" w:rsidP="00A065BB">
      <w:r>
        <w:t>PARA QUE UN PROCESO TERMINE DEBE PASAR POR ALGUN ESTADO QUE DETERMINE SU CONDICIÓN:</w:t>
      </w:r>
    </w:p>
    <w:p w:rsidR="00A065BB" w:rsidRDefault="00A065BB" w:rsidP="00A065BB">
      <w:r>
        <w:t>NUEVO, LISTO, EJECUCIÓN, BLOQUEADO Y SALIDA</w:t>
      </w:r>
    </w:p>
    <w:p w:rsidR="00A065BB" w:rsidRDefault="00A065BB" w:rsidP="00A065BB"/>
    <w:p w:rsidR="00A065BB" w:rsidRDefault="00A065BB" w:rsidP="00A065BB">
      <w:r>
        <w:t>CUANDO SE CREA UN PROCESO SE ENCUENTRA EN  ESTADO NUEVO, LUEGO PASA A LISTO CUANDO EL SO LO CARGA EN LA MEMORIA. CUANDO SE COMIENZA A EJECUTAR PASA A EJECUCIÓN. DE AQUÍ PUEDE CAMBIAR EL CONTEXTO, POR EJEMPLO Q SEA SUSPENDIDO CUANDO HACEMOS UN LLAMADO XA LEER EL ARCHIVO, ENTONCES PASA A BLOQUEADO. SI ES EJECUTADO Y SE CUMPLE SU OBJETIVO, PASA AL ESTADO  DE SALIDA Y QUEDA TERMINADO. DANDO LUGAR A Q OTRO PROCESO SEA EJECUTADO.</w:t>
      </w:r>
    </w:p>
    <w:p w:rsidR="00A065BB" w:rsidRDefault="00A065BB" w:rsidP="00A065BB">
      <w:r>
        <w:rPr>
          <w:noProof/>
          <w:lang w:eastAsia="es-AR"/>
        </w:rPr>
        <w:drawing>
          <wp:inline distT="0" distB="0" distL="0" distR="0" wp14:anchorId="1ABC1599" wp14:editId="3C955278">
            <wp:extent cx="5298510" cy="310778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50415" t="26860" r="1164" b="22626"/>
                    <a:stretch/>
                  </pic:blipFill>
                  <pic:spPr bwMode="auto">
                    <a:xfrm>
                      <a:off x="0" y="0"/>
                      <a:ext cx="5317517" cy="311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A065BB"/>
    <w:p w:rsidR="00C670B4" w:rsidRPr="00C670B4" w:rsidRDefault="00C670B4" w:rsidP="00A065BB">
      <w:pPr>
        <w:rPr>
          <w:b/>
        </w:rPr>
      </w:pPr>
      <w:r w:rsidRPr="00C670B4">
        <w:rPr>
          <w:b/>
        </w:rPr>
        <w:t xml:space="preserve">EXISTEN VARIOS MECANISMOS DE COMUNICACIÓN ENTRE PROCESOS </w:t>
      </w:r>
    </w:p>
    <w:p w:rsidR="00C670B4" w:rsidRDefault="00C670B4" w:rsidP="00A065BB">
      <w:pPr>
        <w:rPr>
          <w:b/>
        </w:rPr>
      </w:pPr>
      <w:r w:rsidRPr="00C670B4">
        <w:rPr>
          <w:b/>
        </w:rPr>
        <w:t>IPC _ INTER PROCESS</w:t>
      </w:r>
    </w:p>
    <w:p w:rsidR="00C670B4" w:rsidRDefault="00C670B4" w:rsidP="00A065BB">
      <w:pPr>
        <w:rPr>
          <w:b/>
        </w:rPr>
      </w:pPr>
      <w:r>
        <w:rPr>
          <w:b/>
        </w:rPr>
        <w:t>SEÑALES: AVISOS Q PUEDE ENVIAR UN P A OTRO.</w:t>
      </w:r>
    </w:p>
    <w:p w:rsidR="00C670B4" w:rsidRDefault="00C670B4" w:rsidP="00A065BB">
      <w:pPr>
        <w:rPr>
          <w:b/>
        </w:rPr>
      </w:pPr>
      <w:r>
        <w:rPr>
          <w:b/>
        </w:rPr>
        <w:t>MEMORIA COMPARTIDA: UN RECURSO COMPARTIDO A DISPOSICIÓN DE LOS SOFTWARE XA Q PUEDAN INTERCAMBIAR INFO</w:t>
      </w:r>
    </w:p>
    <w:p w:rsidR="00C670B4" w:rsidRPr="00C670B4" w:rsidRDefault="00C670B4" w:rsidP="00A065BB">
      <w:pPr>
        <w:rPr>
          <w:b/>
        </w:rPr>
      </w:pPr>
      <w:r>
        <w:rPr>
          <w:b/>
        </w:rPr>
        <w:t>SE CREAN PROCESOS HIJOS Q REALIZAN SUBTAREAS XA Q EL PROCESO PADRE PUEDA CUMPLIR SU OBJETIVO. 1 PADRE PUEDE TENER VARIOS HIJOS.</w:t>
      </w:r>
    </w:p>
    <w:p w:rsidR="00A065BB" w:rsidRDefault="00A065BB" w:rsidP="00A065BB">
      <w:pPr>
        <w:rPr>
          <w:noProof/>
          <w:lang w:eastAsia="es-AR"/>
        </w:rPr>
      </w:pPr>
    </w:p>
    <w:p w:rsidR="00A065BB" w:rsidRDefault="00C670B4" w:rsidP="00A065BB">
      <w:r>
        <w:t xml:space="preserve">QUIZ </w:t>
      </w:r>
    </w:p>
    <w:p w:rsidR="00C670B4" w:rsidRDefault="00C670B4" w:rsidP="00A065BB">
      <w:r>
        <w:t>DUDA CAMBIO DE PROCESO = CAMBIO DE CONTEXTO</w:t>
      </w:r>
    </w:p>
    <w:p w:rsidR="00103532" w:rsidRDefault="00103532" w:rsidP="00A065BB"/>
    <w:p w:rsidR="00103532" w:rsidRDefault="00103532">
      <w:r>
        <w:br w:type="page"/>
      </w:r>
    </w:p>
    <w:p w:rsidR="00103532" w:rsidRPr="00103532" w:rsidRDefault="00103532" w:rsidP="00103532">
      <w:pPr>
        <w:spacing w:after="0" w:line="240" w:lineRule="auto"/>
        <w:jc w:val="center"/>
        <w:rPr>
          <w:rFonts w:ascii="Arial" w:eastAsia="Times New Roman" w:hAnsi="Arial" w:cs="Arial"/>
          <w:b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lastRenderedPageBreak/>
        <w:t>QUIZ COMUNICACIÓN ENTRE PROCESOS</w: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xisten dos tipos de procesos que se ejecutan de manera concurrente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Procesos independiente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rocesos cooperativos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modelo de memoria compartida se establece un espacio en memoria que será compartido por los proceso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memoria compartida es generalmente más ___________ que usar un multiprocesado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Económic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caso del modelo de pasos de mensajes, podemos decir que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La comunicación se hace mediante operaciones explícitas de envío y recepción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Los procesos no comparten memori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Default="00103532">
      <w:r>
        <w:br w:type="page"/>
      </w:r>
    </w:p>
    <w:p w:rsidR="00103532" w:rsidRDefault="00103532" w:rsidP="00103532">
      <w:pPr>
        <w:jc w:val="center"/>
        <w:rPr>
          <w:b/>
        </w:rPr>
      </w:pPr>
      <w:r w:rsidRPr="00103532">
        <w:rPr>
          <w:b/>
        </w:rPr>
        <w:lastRenderedPageBreak/>
        <w:t>QUIZ SINCRONIZACIÓN DE PROCESOS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sincronización de procesos permite que mientras un proceso está escribiendo un registro, otro proceso no pueda lee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 una herramienta de sincronización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máfo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sta planificación el procesador ejecuta los procesos por orden de llegada y los demás esperan en la col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IFO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87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ta política de planificación toma de la cola de los procesos preparados el que necesite menos tiempo de ejecución para realizar su trabaj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SJF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5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Algunas características del proceso de planificación SRTF son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uede ser injusta ya que un proceso corto puede echar a uno largo que esté haciendo uso del procesador y que además esté terminand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Presenta mayor sobrecarg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Es muy eficiente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>
      <w:pPr>
        <w:rPr>
          <w:b/>
        </w:rPr>
      </w:pPr>
      <w:r>
        <w:rPr>
          <w:b/>
        </w:rPr>
        <w:br w:type="page"/>
      </w:r>
    </w:p>
    <w:p w:rsidR="00103532" w:rsidRDefault="00B00861" w:rsidP="00103532">
      <w:pPr>
        <w:jc w:val="center"/>
        <w:rPr>
          <w:b/>
        </w:rPr>
      </w:pPr>
      <w:r>
        <w:rPr>
          <w:b/>
        </w:rPr>
        <w:lastRenderedPageBreak/>
        <w:t>QUIZ HILOS DE EJECUCIÓN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Un proceso puede dividirse en secuencias de tareas también denominada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Hilos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¿Podríamos decir que múltiples hilos pueden existir dentro de un proceso, ejecutándose de forma concurrente compartiendo recursos y memoria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Los hilos, ¿forman parte física del procesador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al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Algunas ventajas de los hijos sobre los proceso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 tarda menos tiempo en crear un hilo nuevo en un proceso ya existente a crear un nuevo proce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pBdr>
          <w:bottom w:val="single" w:sz="6" w:space="1" w:color="auto"/>
        </w:pBd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  <w:r>
        <w:rPr>
          <w:b/>
        </w:rPr>
        <w:t>CLASE 07/04/21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t>COLABORATIVOS: cuando un proceso termina una ejecución y guarda eso en memoria cuando otro le pide esa información para ejecutar el proceso.</w:t>
      </w:r>
    </w:p>
    <w:p w:rsidR="00E35832" w:rsidRDefault="00E35832" w:rsidP="00E35832">
      <w:pPr>
        <w:jc w:val="both"/>
        <w:rPr>
          <w:b/>
        </w:rPr>
      </w:pPr>
    </w:p>
    <w:p w:rsidR="00E35832" w:rsidRDefault="00E35832" w:rsidP="00E35832">
      <w:pPr>
        <w:jc w:val="both"/>
        <w:rPr>
          <w:b/>
        </w:rPr>
      </w:pPr>
      <w:r>
        <w:rPr>
          <w:b/>
        </w:rPr>
        <w:t>Los procesos NO COMPARTEN RECURSOS.</w:t>
      </w:r>
      <w:r w:rsidR="00317FC2">
        <w:rPr>
          <w:b/>
        </w:rPr>
        <w:t xml:space="preserve"> CUANDO LO UTILIZAN NO PUEDEN UTILIZAR ESOS RECURSOS NINGUN OTRO PROCESO.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lastRenderedPageBreak/>
        <w:t>LOS HILOS SI COMPARTEN RECURSOS PORQUE ESTÁN TRABAJNDO CON LOS RECURSOS ASIGNADOS A UN DETERMINADO PROCESO.</w:t>
      </w:r>
    </w:p>
    <w:p w:rsidR="00E35832" w:rsidRDefault="00E3583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  <w:r>
        <w:rPr>
          <w:b/>
        </w:rPr>
        <w:t>LOS PROCESOS INDEPENDIENTES NO PUEDEN SER AFECTADOS, PERO SI PUEDEN COMUNICARSE CON OTROS PROCESOS. - FALSO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PROCESOS INDEPENDIENTE TRABAJN SOLOS Y MODIFICAN EN MEMORIA, PERO NO SE COMUNICA CON OTROS PROCESOS, SI NO QUE LE PIDE AL KERNEL PARA PODER OCUPAR ESPACIOS DE MEMORIA.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UN PROCESO INDEPENDIENTE NO SE PUEDE COMUNICAR CON OTRO PROCESO.</w:t>
      </w:r>
    </w:p>
    <w:p w:rsidR="00317FC2" w:rsidRDefault="00317FC2" w:rsidP="00E35832">
      <w:pPr>
        <w:pBdr>
          <w:bottom w:val="single" w:sz="6" w:space="1" w:color="auto"/>
        </w:pBdr>
        <w:jc w:val="both"/>
      </w:pPr>
    </w:p>
    <w:p w:rsidR="00781C9D" w:rsidRDefault="00781C9D" w:rsidP="00E35832">
      <w:pPr>
        <w:jc w:val="both"/>
      </w:pPr>
    </w:p>
    <w:p w:rsidR="00781C9D" w:rsidRDefault="00781C9D" w:rsidP="00E35832">
      <w:pPr>
        <w:jc w:val="both"/>
        <w:rPr>
          <w:b/>
        </w:rPr>
      </w:pPr>
      <w:r>
        <w:rPr>
          <w:b/>
        </w:rPr>
        <w:t>PREGUNTAS PARCIAL</w:t>
      </w: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TERMINAL</w:t>
      </w:r>
    </w:p>
    <w:p w:rsidR="00781C9D" w:rsidRDefault="00781C9D" w:rsidP="00781C9D">
      <w:pPr>
        <w:ind w:left="360"/>
        <w:jc w:val="both"/>
      </w:pPr>
      <w:r>
        <w:t>V O F - UN SCRIPT PUEDE ESTAR COMPUESTO POR UN UNICO COMANDO</w:t>
      </w:r>
    </w:p>
    <w:p w:rsidR="00781C9D" w:rsidRDefault="00781C9D" w:rsidP="00781C9D">
      <w:pPr>
        <w:ind w:left="360"/>
        <w:jc w:val="both"/>
      </w:pPr>
      <w:r>
        <w:t>VERDADERO</w:t>
      </w:r>
    </w:p>
    <w:p w:rsidR="00781C9D" w:rsidRDefault="00781C9D" w:rsidP="00781C9D">
      <w:pPr>
        <w:ind w:left="360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GITHUB</w:t>
      </w:r>
    </w:p>
    <w:p w:rsidR="00781C9D" w:rsidRDefault="00781C9D" w:rsidP="00781C9D">
      <w:pPr>
        <w:pStyle w:val="Prrafodelista"/>
        <w:jc w:val="both"/>
      </w:pPr>
      <w:r>
        <w:t>GIT REPO LOCAL Y GITHUB REPO REMOTO. DESPUES DE COMMIT DONDE NOS ENCONTRAMOS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jc w:val="both"/>
      </w:pPr>
      <w:r>
        <w:t>EN EL LOCAL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PROCESOS</w:t>
      </w:r>
    </w:p>
    <w:p w:rsidR="00781C9D" w:rsidRDefault="00781C9D" w:rsidP="00781C9D">
      <w:pPr>
        <w:jc w:val="both"/>
      </w:pPr>
      <w:r>
        <w:t>TODOS LOS SOFTWARES EJECUTABLES SE ORGANIZAN EN PROCESOS Q QUIEREN UTILIZAR LA CPU VOF</w:t>
      </w:r>
    </w:p>
    <w:p w:rsidR="00781C9D" w:rsidRDefault="00781C9D" w:rsidP="00781C9D">
      <w:pPr>
        <w:jc w:val="both"/>
      </w:pPr>
      <w:r>
        <w:t>VERDADERO</w:t>
      </w:r>
    </w:p>
    <w:p w:rsidR="00781C9D" w:rsidRDefault="00327905" w:rsidP="00327905">
      <w:pPr>
        <w:pStyle w:val="Prrafodelista"/>
        <w:numPr>
          <w:ilvl w:val="0"/>
          <w:numId w:val="2"/>
        </w:numPr>
        <w:jc w:val="both"/>
      </w:pPr>
      <w:r>
        <w:t>COMO SE MIDE LA CAPACIDAD EN LAS MEMORIAS DUAL CHANNEL</w:t>
      </w:r>
    </w:p>
    <w:p w:rsidR="00327905" w:rsidRDefault="00327905" w:rsidP="00327905">
      <w:pPr>
        <w:ind w:left="360"/>
        <w:jc w:val="both"/>
      </w:pPr>
      <w:r>
        <w:t>SE SUMAN</w:t>
      </w:r>
    </w:p>
    <w:p w:rsidR="00B73B63" w:rsidRDefault="00B73B63" w:rsidP="00B73B63">
      <w:pPr>
        <w:pStyle w:val="Prrafodelista"/>
        <w:numPr>
          <w:ilvl w:val="0"/>
          <w:numId w:val="2"/>
        </w:numPr>
        <w:jc w:val="both"/>
      </w:pPr>
      <w:r>
        <w:t xml:space="preserve">V o F en un </w:t>
      </w:r>
      <w:proofErr w:type="spellStart"/>
      <w:r>
        <w:t>kernel</w:t>
      </w:r>
      <w:proofErr w:type="spellEnd"/>
      <w:r>
        <w:t xml:space="preserve"> monolítico, si el </w:t>
      </w:r>
      <w:proofErr w:type="spellStart"/>
      <w:r>
        <w:t>nucleo</w:t>
      </w:r>
      <w:proofErr w:type="spellEnd"/>
      <w:r>
        <w:t xml:space="preserve"> falla, se puede recuperar el sistema.</w:t>
      </w:r>
    </w:p>
    <w:p w:rsidR="00B73B63" w:rsidRDefault="00B73B63" w:rsidP="00B73B63">
      <w:pPr>
        <w:ind w:left="360"/>
        <w:jc w:val="both"/>
      </w:pPr>
      <w:r>
        <w:t>FALSO</w:t>
      </w:r>
      <w:bookmarkStart w:id="0" w:name="_GoBack"/>
      <w:bookmarkEnd w:id="0"/>
    </w:p>
    <w:p w:rsidR="00B73B63" w:rsidRDefault="00B73B63" w:rsidP="00327905">
      <w:pPr>
        <w:ind w:left="360"/>
        <w:jc w:val="both"/>
      </w:pPr>
    </w:p>
    <w:p w:rsidR="00781C9D" w:rsidRDefault="00781C9D" w:rsidP="00781C9D">
      <w:pPr>
        <w:jc w:val="both"/>
      </w:pPr>
    </w:p>
    <w:p w:rsidR="00781C9D" w:rsidRDefault="00781C9D" w:rsidP="00781C9D">
      <w:pPr>
        <w:jc w:val="both"/>
      </w:pPr>
    </w:p>
    <w:p w:rsidR="00781C9D" w:rsidRPr="00781C9D" w:rsidRDefault="00781C9D" w:rsidP="00781C9D">
      <w:pPr>
        <w:pStyle w:val="Prrafodelista"/>
        <w:jc w:val="both"/>
      </w:pPr>
    </w:p>
    <w:sectPr w:rsidR="00781C9D" w:rsidRPr="00781C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F92221"/>
    <w:multiLevelType w:val="hybridMultilevel"/>
    <w:tmpl w:val="05C6E1C6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120580"/>
    <w:multiLevelType w:val="hybridMultilevel"/>
    <w:tmpl w:val="178476F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7MwNbQ0NjaxsDBQ0lEKTi0uzszPAykwrgUA1hD39ywAAAA="/>
  </w:docVars>
  <w:rsids>
    <w:rsidRoot w:val="00253357"/>
    <w:rsid w:val="000706C4"/>
    <w:rsid w:val="00103532"/>
    <w:rsid w:val="00253357"/>
    <w:rsid w:val="00317FC2"/>
    <w:rsid w:val="00327905"/>
    <w:rsid w:val="0060215D"/>
    <w:rsid w:val="00781C9D"/>
    <w:rsid w:val="00A065BB"/>
    <w:rsid w:val="00B00861"/>
    <w:rsid w:val="00B73B63"/>
    <w:rsid w:val="00C670B4"/>
    <w:rsid w:val="00E3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459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17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1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307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75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379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0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8690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50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718421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914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0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52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20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82773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45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9498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07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16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2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1740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51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45129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145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99316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9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66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556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93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9023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305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05562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17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19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8186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67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5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9326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91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853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68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19676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217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76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55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1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1183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14066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5036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79846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534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40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3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5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66669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00006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824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5262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243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9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3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94580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33107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526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96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5110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431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0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1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93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68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75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89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525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15553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6884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1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736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75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65518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393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60123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95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7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258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5679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906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4162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647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94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09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90066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45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0712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88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077567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704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6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7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86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1856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84260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67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5214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7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943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84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939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8</cp:revision>
  <dcterms:created xsi:type="dcterms:W3CDTF">2021-04-02T19:54:00Z</dcterms:created>
  <dcterms:modified xsi:type="dcterms:W3CDTF">2021-04-07T21:45:00Z</dcterms:modified>
</cp:coreProperties>
</file>